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468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7340"/>
        <w:gridCol w:w="7340"/>
      </w:tblGrid>
      <w:tr w:rsidR="005E28AF" w14:paraId="20A25564" w14:textId="77777777" w:rsidTr="00F449A1">
        <w:trPr>
          <w:trHeight w:val="5145"/>
        </w:trPr>
        <w:tc>
          <w:tcPr>
            <w:tcW w:w="7340" w:type="dxa"/>
          </w:tcPr>
          <w:p w14:paraId="51A5BDFE" w14:textId="77777777" w:rsidR="005E28AF" w:rsidRDefault="005E28AF">
            <w:bookmarkStart w:id="0" w:name="_GoBack"/>
            <w:bookmarkEnd w:id="0"/>
          </w:p>
          <w:p w14:paraId="5E76AD90" w14:textId="77777777" w:rsidR="00F03A98" w:rsidRDefault="00F03A98" w:rsidP="00D86C78">
            <w:r>
              <w:rPr>
                <w:noProof/>
              </w:rPr>
              <w:drawing>
                <wp:inline distT="0" distB="0" distL="0" distR="0" wp14:anchorId="5CB7F879" wp14:editId="18C417D8">
                  <wp:extent cx="1412705" cy="733425"/>
                  <wp:effectExtent l="0" t="0" r="0" b="0"/>
                  <wp:docPr id="11" name="Picture 11" descr="C:\Users\dalao\AppData\Local\Microsoft\Windows\INetCache\Content.MSO\F56EAD4C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dalao\AppData\Local\Microsoft\Windows\INetCache\Content.MSO\F56EAD4C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2876" cy="7438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9ED438F" w14:textId="77777777" w:rsidR="00D86C78" w:rsidRDefault="00D86C78" w:rsidP="00D86C78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5D383CC" wp14:editId="0E740A25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177165</wp:posOffset>
                      </wp:positionV>
                      <wp:extent cx="4448175" cy="695325"/>
                      <wp:effectExtent l="0" t="0" r="0" b="9525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48175" cy="6953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0BE40F5" w14:textId="77777777" w:rsidR="00D86C78" w:rsidRPr="005054A5" w:rsidRDefault="00D86C78" w:rsidP="00D86C78">
                                  <w:pPr>
                                    <w:tabs>
                                      <w:tab w:val="left" w:pos="1530"/>
                                    </w:tabs>
                                    <w:jc w:val="center"/>
                                    <w:rPr>
                                      <w:b/>
                                      <w:color w:val="FFC000" w:themeColor="accent4"/>
                                      <w:sz w:val="96"/>
                                      <w:szCs w:val="96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props3d w14:extrusionH="57150" w14:contourW="0" w14:prstMaterial="softEdge">
                                        <w14:bevelT w14:w="25400" w14:h="38100" w14:prst="circle"/>
                                      </w14:props3d>
                                    </w:rPr>
                                  </w:pPr>
                                  <w:r w:rsidRPr="005054A5">
                                    <w:rPr>
                                      <w:b/>
                                      <w:color w:val="FFC000" w:themeColor="accent4"/>
                                      <w:sz w:val="96"/>
                                      <w:szCs w:val="96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props3d w14:extrusionH="57150" w14:contourW="0" w14:prstMaterial="softEdge">
                                        <w14:bevelT w14:w="25400" w14:h="38100" w14:prst="circle"/>
                                      </w14:props3d>
                                    </w:rPr>
                                    <w:t>Tell Me</w:t>
                                  </w:r>
                                  <w:r w:rsidR="005054A5" w:rsidRPr="005054A5">
                                    <w:rPr>
                                      <w:b/>
                                      <w:color w:val="FFC000" w:themeColor="accent4"/>
                                      <w:sz w:val="96"/>
                                      <w:szCs w:val="96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props3d w14:extrusionH="57150" w14:contourW="0" w14:prstMaterial="softEdge">
                                        <w14:bevelT w14:w="25400" w14:h="38100" w14:prst="circle"/>
                                      </w14:props3d>
                                    </w:rPr>
                                    <w:t xml:space="preserve"> </w:t>
                                  </w:r>
                                  <w:r w:rsidRPr="005054A5">
                                    <w:rPr>
                                      <w:b/>
                                      <w:color w:val="FFC000" w:themeColor="accent4"/>
                                      <w:sz w:val="96"/>
                                      <w:szCs w:val="96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props3d w14:extrusionH="57150" w14:contourW="0" w14:prstMaterial="softEdge">
                                        <w14:bevelT w14:w="25400" w14:h="38100" w14:prst="circle"/>
                                      </w14:props3d>
                                    </w:rPr>
                                    <w:t>More</w:t>
                                  </w:r>
                                  <w:r w:rsidR="00140002" w:rsidRPr="00140002">
                                    <w:rPr>
                                      <w:b/>
                                      <w:color w:val="FFC000" w:themeColor="accent4"/>
                                      <w:sz w:val="72"/>
                                      <w:szCs w:val="72"/>
                                      <w:vertAlign w:val="superscript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props3d w14:extrusionH="57150" w14:contourW="0" w14:prstMaterial="softEdge">
                                        <w14:bevelT w14:w="25400" w14:h="38100" w14:prst="circle"/>
                                      </w14:props3d>
                                    </w:rPr>
                                    <w:t>®</w:t>
                                  </w:r>
                                  <w:r w:rsidRPr="005054A5">
                                    <w:rPr>
                                      <w:b/>
                                      <w:color w:val="FFC000" w:themeColor="accent4"/>
                                      <w:sz w:val="96"/>
                                      <w:szCs w:val="96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props3d w14:extrusionH="57150" w14:contourW="0" w14:prstMaterial="softEdge">
                                        <w14:bevelT w14:w="25400" w14:h="38100" w14:prst="circle"/>
                                      </w14:props3d>
                                    </w:rPr>
                                    <w:t xml:space="preserve"> </w:t>
                                  </w:r>
                                  <w:r w:rsidR="00140002">
                                    <w:rPr>
                                      <w:b/>
                                      <w:color w:val="FFC000" w:themeColor="accent4"/>
                                      <w:sz w:val="96"/>
                                      <w:szCs w:val="96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props3d w14:extrusionH="57150" w14:contourW="0" w14:prstMaterial="softEdge">
                                        <w14:bevelT w14:w="25400" w14:h="38100" w14:prst="circle"/>
                                      </w14:props3d>
                                    </w:rPr>
                                    <w:t>®®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  <a:scene3d>
                                <a:camera prst="orthographicFront"/>
                                <a:lightRig rig="soft" dir="t">
                                  <a:rot lat="0" lon="0" rev="15600000"/>
                                </a:lightRig>
                              </a:scene3d>
                              <a:sp3d extrusionH="57150" prstMaterial="softEdge">
                                <a:bevelT w="25400" h="38100"/>
                              </a:sp3d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w14:anchorId="6C661B2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-.15pt;margin-top:13.95pt;width:350.25pt;height:5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" filled="f" stroked="f">
                      <v:fill o:detectmouseclick="t"/>
                      <v:textbox>
                        <w:txbxContent>
                          <w:p w:rsidR="00D86C78" w:rsidRPr="005054A5" w:rsidRDefault="00D86C78" w:rsidP="00D86C78">
                            <w:pPr>
                              <w:tabs>
                                <w:tab w:val="left" w:pos="1530"/>
                              </w:tabs>
                              <w:jc w:val="center"/>
                              <w:rPr>
                                <w:b/>
                                <w:color w:val="FFC000" w:themeColor="accent4"/>
                                <w:sz w:val="96"/>
                                <w:szCs w:val="96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  <w:r w:rsidRPr="005054A5">
                              <w:rPr>
                                <w:b/>
                                <w:color w:val="FFC000" w:themeColor="accent4"/>
                                <w:sz w:val="96"/>
                                <w:szCs w:val="96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Tell Me</w:t>
                            </w:r>
                            <w:r w:rsidR="005054A5" w:rsidRPr="005054A5">
                              <w:rPr>
                                <w:b/>
                                <w:color w:val="FFC000" w:themeColor="accent4"/>
                                <w:sz w:val="96"/>
                                <w:szCs w:val="96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 xml:space="preserve"> </w:t>
                            </w:r>
                            <w:r w:rsidRPr="005054A5">
                              <w:rPr>
                                <w:b/>
                                <w:color w:val="FFC000" w:themeColor="accent4"/>
                                <w:sz w:val="96"/>
                                <w:szCs w:val="96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More</w:t>
                            </w:r>
                            <w:r w:rsidR="00140002" w:rsidRPr="00140002">
                              <w:rPr>
                                <w:b/>
                                <w:color w:val="FFC000" w:themeColor="accent4"/>
                                <w:sz w:val="72"/>
                                <w:szCs w:val="72"/>
                                <w:vertAlign w:val="superscript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®</w:t>
                            </w:r>
                            <w:r w:rsidRPr="005054A5">
                              <w:rPr>
                                <w:b/>
                                <w:color w:val="FFC000" w:themeColor="accent4"/>
                                <w:sz w:val="96"/>
                                <w:szCs w:val="96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 xml:space="preserve"> </w:t>
                            </w:r>
                            <w:r w:rsidR="00140002">
                              <w:rPr>
                                <w:b/>
                                <w:color w:val="FFC000" w:themeColor="accent4"/>
                                <w:sz w:val="96"/>
                                <w:szCs w:val="96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®®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E457B0C" w14:textId="77777777" w:rsidR="00D86C78" w:rsidRDefault="00D86C78" w:rsidP="00D86C78">
            <w:pPr>
              <w:tabs>
                <w:tab w:val="left" w:pos="1530"/>
              </w:tabs>
              <w:rPr>
                <w:noProof/>
              </w:rPr>
            </w:pPr>
            <w:r>
              <w:tab/>
            </w:r>
          </w:p>
          <w:p w14:paraId="7A8E5ABD" w14:textId="77777777" w:rsidR="00B875D3" w:rsidRPr="00B875D3" w:rsidRDefault="00B875D3" w:rsidP="00B875D3"/>
          <w:p w14:paraId="423C0DB4" w14:textId="77777777" w:rsidR="00B875D3" w:rsidRPr="00B875D3" w:rsidRDefault="00B875D3" w:rsidP="00B875D3"/>
          <w:p w14:paraId="14E694C6" w14:textId="77777777" w:rsidR="00B875D3" w:rsidRPr="00B875D3" w:rsidRDefault="00B875D3" w:rsidP="00B875D3"/>
          <w:p w14:paraId="6CE6365C" w14:textId="77777777" w:rsidR="00184BB1" w:rsidRDefault="00184BB1" w:rsidP="00B875D3">
            <w:pPr>
              <w:rPr>
                <w:noProof/>
              </w:rPr>
            </w:pPr>
          </w:p>
          <w:p w14:paraId="56C05DBC" w14:textId="77777777" w:rsidR="00F03A98" w:rsidRDefault="00045837" w:rsidP="00B875D3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4B5E989" wp14:editId="21CCFA2C">
                      <wp:simplePos x="0" y="0"/>
                      <wp:positionH relativeFrom="column">
                        <wp:posOffset>369570</wp:posOffset>
                      </wp:positionH>
                      <wp:positionV relativeFrom="paragraph">
                        <wp:posOffset>97154</wp:posOffset>
                      </wp:positionV>
                      <wp:extent cx="1114425" cy="1171575"/>
                      <wp:effectExtent l="0" t="0" r="0" b="9525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14425" cy="11715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2A1BAF9" w14:textId="77777777" w:rsidR="005054A5" w:rsidRPr="00B875D3" w:rsidRDefault="005054A5" w:rsidP="005054A5">
                                  <w:pPr>
                                    <w:tabs>
                                      <w:tab w:val="left" w:pos="1530"/>
                                    </w:tabs>
                                    <w:jc w:val="center"/>
                                    <w:rPr>
                                      <w:b/>
                                      <w:color w:val="FFC000" w:themeColor="accent4"/>
                                      <w:sz w:val="48"/>
                                      <w:szCs w:val="48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props3d w14:extrusionH="57150" w14:contourW="0" w14:prstMaterial="softEdge">
                                        <w14:bevelT w14:w="25400" w14:h="38100" w14:prst="circle"/>
                                      </w14:props3d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  <a:scene3d>
                                <a:camera prst="orthographicFront"/>
                                <a:lightRig rig="soft" dir="t">
                                  <a:rot lat="0" lon="0" rev="15600000"/>
                                </a:lightRig>
                              </a:scene3d>
                              <a:sp3d extrusionH="57150" prstMaterial="softEdge">
                                <a:bevelT w="25400" h="38100"/>
                              </a:sp3d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4B163B55" id="Text Box 2" o:spid="_x0000_s1027" type="#_x0000_t202" style="position:absolute;margin-left:29.1pt;margin-top:7.65pt;width:87.75pt;height:92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" filled="f" stroked="f">
                      <v:fill o:detectmouseclick="t"/>
                      <v:textbox>
                        <w:txbxContent>
                          <w:p w:rsidR="005054A5" w:rsidRPr="00B875D3" w:rsidRDefault="005054A5" w:rsidP="005054A5">
                            <w:pPr>
                              <w:tabs>
                                <w:tab w:val="left" w:pos="1530"/>
                              </w:tabs>
                              <w:jc w:val="center"/>
                              <w:rPr>
                                <w:b/>
                                <w:color w:val="FFC000" w:themeColor="accent4"/>
                                <w:sz w:val="48"/>
                                <w:szCs w:val="48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CD8C7F2" w14:textId="77777777" w:rsidR="00F03A98" w:rsidRDefault="00F03A98" w:rsidP="00B875D3">
            <w:pPr>
              <w:rPr>
                <w:noProof/>
              </w:rPr>
            </w:pPr>
          </w:p>
          <w:p w14:paraId="137B4FCE" w14:textId="77777777" w:rsidR="00B875D3" w:rsidRPr="00B875D3" w:rsidRDefault="00184BB1" w:rsidP="00B875D3">
            <w:pPr>
              <w:tabs>
                <w:tab w:val="left" w:pos="2355"/>
              </w:tabs>
            </w:pPr>
            <w:r w:rsidRPr="00045837">
              <w:rPr>
                <w:noProof/>
              </w:rPr>
              <w:drawing>
                <wp:inline distT="0" distB="0" distL="0" distR="0" wp14:anchorId="4FA635D0" wp14:editId="366B3F82">
                  <wp:extent cx="952500" cy="9906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0" cy="990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B875D3">
              <w:tab/>
            </w:r>
            <w:r w:rsidR="00F03A98">
              <w:t xml:space="preserve">                                   </w:t>
            </w:r>
            <w:r w:rsidR="00625065">
              <w:t xml:space="preserve">      </w:t>
            </w:r>
            <w:r w:rsidR="00F03A98">
              <w:t xml:space="preserve">      </w:t>
            </w:r>
            <w:r w:rsidR="00551236">
              <w:t xml:space="preserve">, </w:t>
            </w:r>
            <w:r w:rsidR="00F03A98">
              <w:t xml:space="preserve">   </w:t>
            </w:r>
            <w:r w:rsidR="00B875D3">
              <w:rPr>
                <w:noProof/>
              </w:rPr>
              <w:drawing>
                <wp:inline distT="0" distB="0" distL="0" distR="0" wp14:anchorId="4B703AFD" wp14:editId="2B93D0CE">
                  <wp:extent cx="981075" cy="981075"/>
                  <wp:effectExtent l="0" t="0" r="9525" b="9525"/>
                  <wp:docPr id="7" name="Picture 7" descr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1075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40" w:type="dxa"/>
          </w:tcPr>
          <w:p w14:paraId="7CB150D9" w14:textId="77777777" w:rsidR="005E28AF" w:rsidRPr="00A72436" w:rsidRDefault="00873C02">
            <w:pPr>
              <w:rPr>
                <w:b/>
                <w:bCs/>
                <w:color w:val="404041"/>
                <w:sz w:val="32"/>
                <w:szCs w:val="32"/>
              </w:rPr>
            </w:pPr>
            <w:r w:rsidRPr="00A72436">
              <w:rPr>
                <w:b/>
                <w:bCs/>
                <w:color w:val="404041"/>
                <w:sz w:val="32"/>
                <w:szCs w:val="32"/>
              </w:rPr>
              <w:t>What are your strengths?</w:t>
            </w:r>
          </w:p>
          <w:p w14:paraId="39778BD2" w14:textId="77777777" w:rsidR="00DB2612" w:rsidRDefault="00DB2612">
            <w:pPr>
              <w:rPr>
                <w:b/>
                <w:bCs/>
                <w:color w:val="404041"/>
                <w:sz w:val="32"/>
                <w:szCs w:val="32"/>
              </w:rPr>
            </w:pPr>
          </w:p>
          <w:p w14:paraId="3A3BBBD9" w14:textId="77777777" w:rsidR="00DB2612" w:rsidRPr="00DB2612" w:rsidRDefault="00DB2612">
            <w:pPr>
              <w:rPr>
                <w:b/>
                <w:bCs/>
                <w:sz w:val="32"/>
                <w:szCs w:val="32"/>
                <w:u w:val="single"/>
              </w:rPr>
            </w:pPr>
          </w:p>
        </w:tc>
      </w:tr>
      <w:tr w:rsidR="005E28AF" w14:paraId="2E7F64D9" w14:textId="77777777" w:rsidTr="00F449A1">
        <w:trPr>
          <w:trHeight w:val="5145"/>
        </w:trPr>
        <w:tc>
          <w:tcPr>
            <w:tcW w:w="7340" w:type="dxa"/>
          </w:tcPr>
          <w:p w14:paraId="0EB2A3D7" w14:textId="77777777" w:rsidR="005E28AF" w:rsidRPr="00A72436" w:rsidRDefault="00DB2612">
            <w:pPr>
              <w:rPr>
                <w:b/>
                <w:bCs/>
                <w:sz w:val="32"/>
                <w:szCs w:val="32"/>
              </w:rPr>
            </w:pPr>
            <w:r w:rsidRPr="00A72436">
              <w:rPr>
                <w:b/>
                <w:bCs/>
                <w:color w:val="404041"/>
                <w:sz w:val="32"/>
                <w:szCs w:val="32"/>
              </w:rPr>
              <w:t xml:space="preserve">How would your friends </w:t>
            </w:r>
            <w:r w:rsidRPr="00BE59CA">
              <w:rPr>
                <w:b/>
                <w:bCs/>
                <w:color w:val="404041"/>
                <w:sz w:val="32"/>
                <w:szCs w:val="32"/>
              </w:rPr>
              <w:t>describe</w:t>
            </w:r>
            <w:r w:rsidRPr="00A72436">
              <w:rPr>
                <w:b/>
                <w:bCs/>
                <w:color w:val="404041"/>
                <w:sz w:val="32"/>
                <w:szCs w:val="32"/>
              </w:rPr>
              <w:t xml:space="preserve"> you?</w:t>
            </w:r>
          </w:p>
        </w:tc>
        <w:tc>
          <w:tcPr>
            <w:tcW w:w="7340" w:type="dxa"/>
          </w:tcPr>
          <w:p w14:paraId="76441FA8" w14:textId="25985629" w:rsidR="005E28AF" w:rsidRPr="00A72436" w:rsidRDefault="00A72436">
            <w:pPr>
              <w:rPr>
                <w:b/>
                <w:bCs/>
                <w:sz w:val="32"/>
                <w:szCs w:val="32"/>
              </w:rPr>
            </w:pPr>
            <w:r w:rsidRPr="00A72436">
              <w:rPr>
                <w:b/>
                <w:bCs/>
                <w:color w:val="404041"/>
                <w:sz w:val="32"/>
                <w:szCs w:val="32"/>
              </w:rPr>
              <w:t xml:space="preserve">What </w:t>
            </w:r>
            <w:r w:rsidR="00C05E3F">
              <w:rPr>
                <w:b/>
                <w:bCs/>
                <w:color w:val="404041"/>
                <w:sz w:val="32"/>
                <w:szCs w:val="32"/>
              </w:rPr>
              <w:t>are you most proud of?</w:t>
            </w:r>
          </w:p>
        </w:tc>
      </w:tr>
    </w:tbl>
    <w:p w14:paraId="684C9333" w14:textId="77777777" w:rsidR="00E372A9" w:rsidRDefault="00E372A9"/>
    <w:sectPr w:rsidR="00E372A9" w:rsidSect="00D86C78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NTOxtLSwNDc0sLBU0lEKTi0uzszPAykwqgUAIrH4CiwAAAA="/>
  </w:docVars>
  <w:rsids>
    <w:rsidRoot w:val="005E28AF"/>
    <w:rsid w:val="00045837"/>
    <w:rsid w:val="00104A0E"/>
    <w:rsid w:val="001225CA"/>
    <w:rsid w:val="00140002"/>
    <w:rsid w:val="00184BB1"/>
    <w:rsid w:val="00225C4E"/>
    <w:rsid w:val="005054A5"/>
    <w:rsid w:val="0052230C"/>
    <w:rsid w:val="00551236"/>
    <w:rsid w:val="005E28AF"/>
    <w:rsid w:val="00625065"/>
    <w:rsid w:val="007162F9"/>
    <w:rsid w:val="00873C02"/>
    <w:rsid w:val="00A72436"/>
    <w:rsid w:val="00B875D3"/>
    <w:rsid w:val="00B910AE"/>
    <w:rsid w:val="00BE59CA"/>
    <w:rsid w:val="00C05E3F"/>
    <w:rsid w:val="00D639B0"/>
    <w:rsid w:val="00D86C78"/>
    <w:rsid w:val="00DB2612"/>
    <w:rsid w:val="00E372A9"/>
    <w:rsid w:val="00F03A98"/>
    <w:rsid w:val="00F44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0779EF"/>
  <w15:chartTrackingRefBased/>
  <w15:docId w15:val="{DE6E39AE-E16B-4E9A-BCD0-DB147EF8C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28A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image" Target="media/image1.jpeg"/><Relationship Id="rId5" Type="http://schemas.openxmlformats.org/officeDocument/2006/relationships/image" Target="media/image2.png"/><Relationship Id="rId6" Type="http://schemas.openxmlformats.org/officeDocument/2006/relationships/image" Target="media/image3.jpe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</Words>
  <Characters>14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Alaouie</dc:creator>
  <cp:keywords/>
  <dc:description/>
  <cp:lastModifiedBy>Serina Beydoun</cp:lastModifiedBy>
  <cp:revision>2</cp:revision>
  <dcterms:created xsi:type="dcterms:W3CDTF">2020-02-25T13:23:00Z</dcterms:created>
  <dcterms:modified xsi:type="dcterms:W3CDTF">2020-02-25T13:23:00Z</dcterms:modified>
</cp:coreProperties>
</file>